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68344D1B" w14:textId="32F8ACA7" w:rsidR="00162DA9" w:rsidRDefault="00162DA9" w:rsidP="0089381E">
      <w:pPr>
        <w:spacing w:after="0" w:line="360" w:lineRule="auto"/>
      </w:pPr>
      <w:r>
        <w:t>Cognitive dissonance</w:t>
      </w:r>
    </w:p>
    <w:p w14:paraId="724AF5F1" w14:textId="4645CBDD" w:rsidR="000142BB" w:rsidRDefault="000142BB" w:rsidP="0089381E">
      <w:pPr>
        <w:spacing w:after="0" w:line="360" w:lineRule="auto"/>
      </w:pPr>
    </w:p>
    <w:p w14:paraId="7C545CEA" w14:textId="27397326"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30354558"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Pine et al. 2022) through restoration actions.</w:t>
      </w:r>
      <w:r w:rsidR="00C752FF">
        <w:t xml:space="preserve">  </w:t>
      </w:r>
    </w:p>
    <w:p w14:paraId="36D452FA" w14:textId="42152E50"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 xml:space="preserve">these restoration </w:t>
      </w:r>
      <w:r w:rsidR="00674678">
        <w:lastRenderedPageBreak/>
        <w:t>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ref)</w:t>
      </w:r>
      <w:r w:rsidR="00674678">
        <w:t xml:space="preserve"> and create opportunities for oyster harvest</w:t>
      </w:r>
      <w:r w:rsidR="0070216B">
        <w:t xml:space="preserve"> through fishery recovery</w:t>
      </w:r>
      <w:r w:rsidR="00CF2C26">
        <w:t>.</w:t>
      </w:r>
    </w:p>
    <w:p w14:paraId="31E5D2EE" w14:textId="2B57783A" w:rsidR="00DE5BDD" w:rsidRDefault="00523BDE" w:rsidP="00DE5BDD">
      <w:pPr>
        <w:spacing w:after="0" w:line="360" w:lineRule="auto"/>
      </w:pPr>
      <w:r>
        <w:rPr>
          <w:i/>
          <w:iCs/>
        </w:rPr>
        <w:t>Site description</w:t>
      </w:r>
      <w:r w:rsidR="00DE5BDD" w:rsidRPr="000142BB">
        <w:t xml:space="preserve"> </w:t>
      </w:r>
      <w:r w:rsidR="00A0523A">
        <w:t>–</w:t>
      </w:r>
      <w:r w:rsidR="00DE5BDD" w:rsidRPr="000142BB">
        <w:t xml:space="preserve"> </w:t>
      </w:r>
      <w:r w:rsidR="00A0523A">
        <w:t xml:space="preserve">We assessed trends in oyster populations in three estuaries in the Florida panhandle that currently have ongoing or recently completed oyster restoration projects. Pensacola Bay (F1) </w:t>
      </w:r>
      <w:r w:rsidR="003A05D0">
        <w:t xml:space="preserve">in northwest Florida (Santa Rosa and Escambia counties) </w:t>
      </w:r>
      <w:r w:rsidR="00A0523A">
        <w:t xml:space="preserve">is the fourth largest estuary in Florida with a surface area of approximately 126,000 total acres.  Reported oyster landings and trips for Pensacola Bay </w:t>
      </w:r>
      <w:r w:rsidR="003A05D0">
        <w:t>in recent decades have suggested XYZ (F2)</w:t>
      </w:r>
      <w:r w:rsidR="001F102B">
        <w:t xml:space="preserve"> since the current mandatory TRIP ticket program was implemented in</w:t>
      </w:r>
      <w:r w:rsidR="0031185A">
        <w:t xml:space="preserve"> </w:t>
      </w:r>
      <w:r w:rsidR="0031185A" w:rsidRPr="0031185A">
        <w:rPr>
          <w:highlight w:val="yellow"/>
        </w:rPr>
        <w:t>1986</w:t>
      </w:r>
      <w:r w:rsidR="003A05D0">
        <w:t>.  The East Bay</w:t>
      </w:r>
      <w:r>
        <w:t xml:space="preserve"> (F1)</w:t>
      </w:r>
      <w:r w:rsidR="003A05D0">
        <w:t xml:space="preserve"> arm of St. Andrew Bay, near Panama City </w:t>
      </w:r>
      <w:r w:rsidR="00691675">
        <w:t>(Okaloosa and Walton Counties</w:t>
      </w:r>
      <w:r w:rsidR="001F102B">
        <w:t xml:space="preserve">) is </w:t>
      </w:r>
      <w:r>
        <w:t>one</w:t>
      </w:r>
      <w:r w:rsidR="001F102B">
        <w:t xml:space="preserve"> region of St. Andrew Bay with a total surface area of approximately XYZ acres.  Reported oyster landings and trips for Easy Bay are not available, but for the counties comprising St. Andrew Bay oyster trips and landings </w:t>
      </w:r>
      <w:r w:rsidR="0031185A">
        <w:t xml:space="preserve">in recent decades </w:t>
      </w:r>
      <w:proofErr w:type="gramStart"/>
      <w:r w:rsidR="0031185A">
        <w:t>have ???</w:t>
      </w:r>
      <w:proofErr w:type="gramEnd"/>
      <w:r>
        <w:t xml:space="preserve"> (F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t>.</w:t>
      </w:r>
    </w:p>
    <w:p w14:paraId="7351B7BB" w14:textId="4EB852D5" w:rsidR="0031185A" w:rsidRPr="0031185A" w:rsidRDefault="0031185A" w:rsidP="00DE5BDD">
      <w:pPr>
        <w:spacing w:after="0" w:line="360" w:lineRule="auto"/>
        <w:rPr>
          <w:i/>
          <w:iCs/>
        </w:rPr>
      </w:pPr>
      <w:r>
        <w:rPr>
          <w:i/>
          <w:iCs/>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two different restoration projects with similar objectives and methodologies occurred during this time. In the first,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p>
    <w:p w14:paraId="6F019D45" w14:textId="77777777" w:rsidR="00BC7150" w:rsidRDefault="00BC7150" w:rsidP="009D442A">
      <w:pPr>
        <w:spacing w:after="0" w:line="360" w:lineRule="auto"/>
        <w:ind w:firstLine="720"/>
      </w:pPr>
    </w:p>
    <w:p w14:paraId="274891A5" w14:textId="0A801711" w:rsidR="00C752FF" w:rsidRDefault="00C752FF" w:rsidP="009D442A">
      <w:pPr>
        <w:spacing w:after="0" w:line="360" w:lineRule="auto"/>
        <w:ind w:firstLine="720"/>
      </w:pPr>
      <w:r>
        <w:lastRenderedPageBreak/>
        <w:t xml:space="preserve"> to assess oyster population responses to the addition of cultch material and persistence of this cultch material over time.  </w:t>
      </w:r>
    </w:p>
    <w:p w14:paraId="241D5C2D" w14:textId="77777777" w:rsidR="00C752FF" w:rsidRDefault="00C752FF" w:rsidP="009D442A">
      <w:pPr>
        <w:spacing w:after="0" w:line="360" w:lineRule="auto"/>
      </w:pPr>
    </w:p>
    <w:p w14:paraId="69E62364" w14:textId="26083671" w:rsidR="00D143F6" w:rsidRDefault="00853094" w:rsidP="009D442A">
      <w:pPr>
        <w:spacing w:after="0" w:line="360" w:lineRule="auto"/>
      </w:pPr>
      <w:r>
        <w:t xml:space="preserve"> of oyster reefs in three estuaries in the Florida panhandle, northern Gulf of Mexico, to assess trends in oyster populations and persistence of substrate material following restoration.</w:t>
      </w:r>
    </w:p>
    <w:sectPr w:rsidR="00D143F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ill Pine"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qQUA85EH2iwAAAA="/>
  </w:docVars>
  <w:rsids>
    <w:rsidRoot w:val="00853094"/>
    <w:rsid w:val="000142BB"/>
    <w:rsid w:val="00162DA9"/>
    <w:rsid w:val="001F102B"/>
    <w:rsid w:val="0031185A"/>
    <w:rsid w:val="003A05D0"/>
    <w:rsid w:val="00523BDE"/>
    <w:rsid w:val="005A3CBE"/>
    <w:rsid w:val="005F53CF"/>
    <w:rsid w:val="00674678"/>
    <w:rsid w:val="00691675"/>
    <w:rsid w:val="006D6B61"/>
    <w:rsid w:val="0070216B"/>
    <w:rsid w:val="0075285F"/>
    <w:rsid w:val="007728E8"/>
    <w:rsid w:val="0079387B"/>
    <w:rsid w:val="00803D33"/>
    <w:rsid w:val="00853094"/>
    <w:rsid w:val="008842B3"/>
    <w:rsid w:val="0089381E"/>
    <w:rsid w:val="00982007"/>
    <w:rsid w:val="009D170C"/>
    <w:rsid w:val="009D442A"/>
    <w:rsid w:val="009D7F58"/>
    <w:rsid w:val="00A0523A"/>
    <w:rsid w:val="00A25B18"/>
    <w:rsid w:val="00A84DB8"/>
    <w:rsid w:val="00B01AA8"/>
    <w:rsid w:val="00BC7150"/>
    <w:rsid w:val="00C00CF6"/>
    <w:rsid w:val="00C02D67"/>
    <w:rsid w:val="00C20968"/>
    <w:rsid w:val="00C752FF"/>
    <w:rsid w:val="00CB6300"/>
    <w:rsid w:val="00CF2C26"/>
    <w:rsid w:val="00D143F6"/>
    <w:rsid w:val="00D26ADF"/>
    <w:rsid w:val="00DE5BDD"/>
    <w:rsid w:val="00E925BD"/>
    <w:rsid w:val="00F952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51</TotalTime>
  <Pages>3</Pages>
  <Words>893</Words>
  <Characters>5094</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1</cp:revision>
  <dcterms:created xsi:type="dcterms:W3CDTF">2022-02-08T19:44:00Z</dcterms:created>
  <dcterms:modified xsi:type="dcterms:W3CDTF">2022-02-22T22:43:00Z</dcterms:modified>
</cp:coreProperties>
</file>